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937E" w14:textId="77777777" w:rsidR="003322CA" w:rsidRDefault="005512D2" w:rsidP="003322C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Request f</w:t>
      </w:r>
      <w:r w:rsidR="003322CA"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or Proposal:</w:t>
      </w:r>
    </w:p>
    <w:p w14:paraId="582A436E" w14:textId="04615DA3" w:rsidR="003322CA" w:rsidRPr="00F84028" w:rsidRDefault="003322CA" w:rsidP="003322C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/>
          <w:sz w:val="36"/>
          <w:szCs w:val="36"/>
        </w:rPr>
      </w:pPr>
      <w:r w:rsidRPr="00F84028">
        <w:rPr>
          <w:rFonts w:ascii="TimesNewRomanPS-BoldMT" w:hAnsi="TimesNewRomanPS-BoldMT" w:cs="TimesNewRomanPS-BoldMT"/>
          <w:b/>
          <w:bCs/>
          <w:color w:val="000000"/>
          <w:sz w:val="36"/>
          <w:szCs w:val="36"/>
        </w:rPr>
        <w:t xml:space="preserve">Title </w:t>
      </w:r>
      <w:r w:rsidRPr="00F84028">
        <w:rPr>
          <w:rFonts w:ascii="TimesNewRomanPS-BoldMT" w:hAnsi="TimesNewRomanPS-BoldMT" w:cs="TimesNewRomanPS-BoldMT" w:hint="eastAsia"/>
          <w:b/>
          <w:bCs/>
          <w:color w:val="000000"/>
          <w:sz w:val="36"/>
          <w:szCs w:val="36"/>
        </w:rPr>
        <w:t>of project</w:t>
      </w:r>
    </w:p>
    <w:p w14:paraId="6869BA23" w14:textId="59F1F07A" w:rsidR="003322CA" w:rsidRDefault="003322CA" w:rsidP="003322C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GIS </w:t>
      </w:r>
      <w:r w:rsidR="001B3246">
        <w:rPr>
          <w:rFonts w:ascii="TimesNewRomanPSMT" w:hAnsi="TimesNewRomanPSMT" w:cs="TimesNewRomanPSMT"/>
          <w:color w:val="000000"/>
          <w:sz w:val="24"/>
          <w:szCs w:val="24"/>
        </w:rPr>
        <w:t>Consulting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 w:rsidR="001B3246">
        <w:rPr>
          <w:rFonts w:ascii="TimesNewRomanPSMT" w:hAnsi="TimesNewRomanPSMT" w:cs="TimesNewRomanPSMT"/>
          <w:color w:val="000000"/>
          <w:sz w:val="24"/>
          <w:szCs w:val="24"/>
        </w:rPr>
        <w:t xml:space="preserve">Practicum </w:t>
      </w:r>
      <w:r>
        <w:rPr>
          <w:rFonts w:ascii="TimesNewRomanPSMT" w:hAnsi="TimesNewRomanPSMT" w:cs="TimesNewRomanPSMT"/>
          <w:color w:val="000000"/>
          <w:sz w:val="24"/>
          <w:szCs w:val="24"/>
        </w:rPr>
        <w:t>(GEOG 4427), Texas State University</w:t>
      </w:r>
    </w:p>
    <w:p w14:paraId="3B16AF20" w14:textId="5D2487E9" w:rsidR="003322CA" w:rsidRDefault="00342730" w:rsidP="00342730">
      <w:pPr>
        <w:tabs>
          <w:tab w:val="left" w:pos="1256"/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ab/>
      </w:r>
      <w:r>
        <w:rPr>
          <w:rFonts w:ascii="TimesNewRomanPSMT" w:hAnsi="TimesNewRomanPSMT" w:cs="TimesNewRomanPSMT"/>
          <w:color w:val="000000"/>
          <w:sz w:val="24"/>
          <w:szCs w:val="24"/>
        </w:rPr>
        <w:tab/>
      </w:r>
      <w:r w:rsidR="0052227A">
        <w:rPr>
          <w:rFonts w:ascii="TimesNewRomanPSMT" w:hAnsi="TimesNewRomanPSMT" w:cs="TimesNewRomanPSMT" w:hint="eastAsia"/>
          <w:color w:val="000000"/>
          <w:sz w:val="24"/>
          <w:szCs w:val="24"/>
        </w:rPr>
        <w:t>Spring</w:t>
      </w:r>
      <w:r w:rsidR="0052227A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 w:rsidR="00A12432">
        <w:rPr>
          <w:rFonts w:ascii="TimesNewRomanPSMT" w:hAnsi="TimesNewRomanPSMT" w:cs="TimesNewRomanPSMT"/>
          <w:color w:val="000000"/>
          <w:sz w:val="24"/>
          <w:szCs w:val="24"/>
        </w:rPr>
        <w:t>____</w:t>
      </w:r>
    </w:p>
    <w:p w14:paraId="7049335E" w14:textId="77777777" w:rsidR="00F84028" w:rsidRDefault="00F84028" w:rsidP="003322C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434487B2" w14:textId="77777777" w:rsidR="00F84028" w:rsidRDefault="00F84028" w:rsidP="003322C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37169CE5" w14:textId="77777777" w:rsidR="003322CA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 w:rsidRPr="00F84028">
        <w:rPr>
          <w:rFonts w:ascii="TimesNewRomanPSMT" w:hAnsi="TimesNewRomanPSMT" w:cs="TimesNewRomanPSMT"/>
          <w:b/>
          <w:color w:val="000000"/>
          <w:sz w:val="24"/>
          <w:szCs w:val="24"/>
        </w:rPr>
        <w:t>Client: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Name, title, affiliation, and contact information (phone and email)</w:t>
      </w:r>
    </w:p>
    <w:p w14:paraId="798DBFE0" w14:textId="77777777" w:rsidR="003322CA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4E06E78A" w14:textId="77777777" w:rsidR="003322CA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Project Overview:</w:t>
      </w:r>
    </w:p>
    <w:p w14:paraId="79ED7A03" w14:textId="77777777" w:rsidR="003322CA" w:rsidRDefault="00AB195F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 g</w:t>
      </w:r>
      <w:r w:rsidR="003322CA">
        <w:rPr>
          <w:rFonts w:ascii="TimesNewRomanPSMT" w:hAnsi="TimesNewRomanPSMT" w:cs="TimesNewRomanPSMT"/>
          <w:color w:val="000000"/>
          <w:sz w:val="24"/>
          <w:szCs w:val="24"/>
        </w:rPr>
        <w:t>eneral introduction of the project background and motivation</w:t>
      </w:r>
    </w:p>
    <w:p w14:paraId="266EBFF9" w14:textId="77777777" w:rsidR="003322CA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01C7891B" w14:textId="77777777" w:rsidR="003322CA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5EE37586" w14:textId="77777777" w:rsidR="003322CA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Objectives:</w:t>
      </w:r>
    </w:p>
    <w:p w14:paraId="57206FAB" w14:textId="2651E366" w:rsidR="003322CA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The primary goal of the proposed project </w:t>
      </w:r>
      <w:r w:rsidR="00981A81">
        <w:rPr>
          <w:rFonts w:ascii="TimesNewRomanPSMT" w:hAnsi="TimesNewRomanPSMT" w:cs="TimesNewRomanPSMT"/>
          <w:color w:val="000000"/>
          <w:sz w:val="24"/>
          <w:szCs w:val="24"/>
        </w:rPr>
        <w:t xml:space="preserve">and expected </w:t>
      </w:r>
      <w:proofErr w:type="gramStart"/>
      <w:r w:rsidR="00981A81">
        <w:rPr>
          <w:rFonts w:ascii="TimesNewRomanPSMT" w:hAnsi="TimesNewRomanPSMT" w:cs="TimesNewRomanPSMT"/>
          <w:color w:val="000000"/>
          <w:sz w:val="24"/>
          <w:szCs w:val="24"/>
        </w:rPr>
        <w:t>outcomes</w:t>
      </w:r>
      <w:r w:rsidR="00D9066F">
        <w:rPr>
          <w:rFonts w:ascii="TimesNewRomanPSMT" w:hAnsi="TimesNewRomanPSMT" w:cs="TimesNewRomanPSMT"/>
          <w:color w:val="000000"/>
          <w:sz w:val="24"/>
          <w:szCs w:val="24"/>
        </w:rPr>
        <w:t>;</w:t>
      </w:r>
      <w:proofErr w:type="gramEnd"/>
    </w:p>
    <w:p w14:paraId="1268E9BC" w14:textId="5813A434" w:rsidR="00727207" w:rsidRDefault="00727207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Specific tasks for students to complete</w:t>
      </w:r>
    </w:p>
    <w:p w14:paraId="5DDB9960" w14:textId="77777777" w:rsidR="00981A81" w:rsidRDefault="00981A81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4C97EE09" w14:textId="77777777" w:rsidR="003322CA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Data Sources:</w:t>
      </w:r>
    </w:p>
    <w:p w14:paraId="7B93BA44" w14:textId="096CFE5C" w:rsidR="003322CA" w:rsidRDefault="009520C7" w:rsidP="00981A8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What are the available datasets and how to access</w:t>
      </w:r>
      <w:r w:rsidR="00D9066F">
        <w:rPr>
          <w:rFonts w:ascii="TimesNewRomanPSMT" w:hAnsi="TimesNewRomanPSMT" w:cs="TimesNewRomanPSMT"/>
          <w:color w:val="000000"/>
          <w:sz w:val="24"/>
          <w:szCs w:val="24"/>
        </w:rPr>
        <w:t xml:space="preserve"> them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? </w:t>
      </w:r>
    </w:p>
    <w:p w14:paraId="6D5DAB3A" w14:textId="77777777" w:rsidR="009520C7" w:rsidRDefault="009520C7" w:rsidP="00981A8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ny need</w:t>
      </w:r>
      <w:r w:rsidR="00793AC1">
        <w:rPr>
          <w:rFonts w:ascii="TimesNewRomanPSMT" w:hAnsi="TimesNewRomanPSMT" w:cs="TimesNewRomanPSMT"/>
          <w:color w:val="000000"/>
          <w:sz w:val="24"/>
          <w:szCs w:val="24"/>
        </w:rPr>
        <w:t>s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for additional data collection?</w:t>
      </w:r>
    </w:p>
    <w:p w14:paraId="3D7EB8E5" w14:textId="77777777" w:rsidR="008E03CE" w:rsidRDefault="008E03CE" w:rsidP="00981A8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41880787" w14:textId="77777777" w:rsidR="008E03CE" w:rsidRPr="00F84028" w:rsidRDefault="003322CA" w:rsidP="003322C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Region of Primary Interest:</w:t>
      </w:r>
    </w:p>
    <w:p w14:paraId="1A9593D2" w14:textId="6008F701" w:rsidR="008E03CE" w:rsidRDefault="00AB195F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A description of</w:t>
      </w:r>
      <w:r w:rsidR="008E03CE">
        <w:rPr>
          <w:rFonts w:ascii="TimesNewRomanPSMT" w:hAnsi="TimesNewRomanPSMT" w:cs="TimesNewRomanPSMT"/>
          <w:color w:val="000000"/>
          <w:sz w:val="24"/>
          <w:szCs w:val="24"/>
        </w:rPr>
        <w:t xml:space="preserve"> the study area</w:t>
      </w:r>
      <w:r w:rsidR="0098639B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 w:rsidR="009749AF">
        <w:rPr>
          <w:rFonts w:ascii="TimesNewRomanPSMT" w:hAnsi="TimesNewRomanPSMT" w:cs="TimesNewRomanPSMT"/>
          <w:color w:val="000000"/>
          <w:sz w:val="24"/>
          <w:szCs w:val="24"/>
        </w:rPr>
        <w:t>(</w:t>
      </w:r>
      <w:r w:rsidR="00965382">
        <w:rPr>
          <w:rFonts w:ascii="TimesNewRomanPSMT" w:hAnsi="TimesNewRomanPSMT" w:cs="TimesNewRomanPSMT"/>
          <w:color w:val="000000"/>
          <w:sz w:val="24"/>
          <w:szCs w:val="24"/>
        </w:rPr>
        <w:t>p</w:t>
      </w:r>
      <w:r w:rsidR="009749AF">
        <w:rPr>
          <w:rFonts w:ascii="TimesNewRomanPSMT" w:hAnsi="TimesNewRomanPSMT" w:cs="TimesNewRomanPSMT"/>
          <w:color w:val="000000"/>
          <w:sz w:val="24"/>
          <w:szCs w:val="24"/>
        </w:rPr>
        <w:t>lease provide a scope map if applicable)</w:t>
      </w:r>
    </w:p>
    <w:p w14:paraId="7754A798" w14:textId="77777777" w:rsidR="008E03CE" w:rsidRDefault="008E03CE" w:rsidP="003322C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05AE56ED" w14:textId="77777777" w:rsidR="0085357E" w:rsidRDefault="003322CA" w:rsidP="0085357E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t>Products:</w:t>
      </w:r>
    </w:p>
    <w:p w14:paraId="0C497A5F" w14:textId="77777777" w:rsidR="0085357E" w:rsidRPr="00D26FDE" w:rsidRDefault="0085357E" w:rsidP="0085357E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color w:val="000000"/>
          <w:sz w:val="24"/>
          <w:szCs w:val="24"/>
        </w:rPr>
      </w:pPr>
      <w:r w:rsidRPr="00D26FDE">
        <w:rPr>
          <w:rFonts w:ascii="TimesNewRomanPS-BoldMT" w:hAnsi="TimesNewRomanPS-BoldMT" w:cs="TimesNewRomanPS-BoldMT"/>
          <w:bCs/>
          <w:color w:val="000000"/>
          <w:sz w:val="24"/>
          <w:szCs w:val="24"/>
        </w:rPr>
        <w:t>Please describe the deliverables in detail</w:t>
      </w:r>
      <w:r w:rsidR="00D26FDE">
        <w:rPr>
          <w:rFonts w:ascii="TimesNewRomanPS-BoldMT" w:hAnsi="TimesNewRomanPS-BoldMT" w:cs="TimesNewRomanPS-BoldMT"/>
          <w:bCs/>
          <w:color w:val="000000"/>
          <w:sz w:val="24"/>
          <w:szCs w:val="24"/>
        </w:rPr>
        <w:t xml:space="preserve"> (</w:t>
      </w:r>
      <w:r w:rsidR="006E4E2B">
        <w:rPr>
          <w:rFonts w:ascii="TimesNewRomanPS-BoldMT" w:hAnsi="TimesNewRomanPS-BoldMT" w:cs="TimesNewRomanPS-BoldMT"/>
          <w:bCs/>
          <w:color w:val="000000"/>
          <w:sz w:val="24"/>
          <w:szCs w:val="24"/>
        </w:rPr>
        <w:t xml:space="preserve">specify </w:t>
      </w:r>
      <w:r w:rsidR="00D26FDE">
        <w:rPr>
          <w:rFonts w:ascii="TimesNewRomanPS-BoldMT" w:hAnsi="TimesNewRomanPS-BoldMT" w:cs="TimesNewRomanPS-BoldMT"/>
          <w:bCs/>
          <w:color w:val="000000"/>
          <w:sz w:val="24"/>
          <w:szCs w:val="24"/>
        </w:rPr>
        <w:t>file contents and format)</w:t>
      </w:r>
    </w:p>
    <w:sectPr w:rsidR="0085357E" w:rsidRPr="00D26F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jGwMDU3NDWxNDJX0lEKTi0uzszPAykwqgUAuw9a+iwAAAA="/>
  </w:docVars>
  <w:rsids>
    <w:rsidRoot w:val="005B1758"/>
    <w:rsid w:val="00041193"/>
    <w:rsid w:val="00137407"/>
    <w:rsid w:val="001B3246"/>
    <w:rsid w:val="0023484C"/>
    <w:rsid w:val="002C2A44"/>
    <w:rsid w:val="003322CA"/>
    <w:rsid w:val="00342730"/>
    <w:rsid w:val="00373F7C"/>
    <w:rsid w:val="004F3E5F"/>
    <w:rsid w:val="0052227A"/>
    <w:rsid w:val="005512D2"/>
    <w:rsid w:val="005B1758"/>
    <w:rsid w:val="006A4CC0"/>
    <w:rsid w:val="006E4E2B"/>
    <w:rsid w:val="00727207"/>
    <w:rsid w:val="00793AC1"/>
    <w:rsid w:val="007F7A3B"/>
    <w:rsid w:val="0085357E"/>
    <w:rsid w:val="008E03CE"/>
    <w:rsid w:val="009520C7"/>
    <w:rsid w:val="00965382"/>
    <w:rsid w:val="009749AF"/>
    <w:rsid w:val="00981A81"/>
    <w:rsid w:val="0098639B"/>
    <w:rsid w:val="009F5EEA"/>
    <w:rsid w:val="00A12432"/>
    <w:rsid w:val="00AB195F"/>
    <w:rsid w:val="00B13F86"/>
    <w:rsid w:val="00CB54F9"/>
    <w:rsid w:val="00D26FDE"/>
    <w:rsid w:val="00D33E85"/>
    <w:rsid w:val="00D9066F"/>
    <w:rsid w:val="00DD2885"/>
    <w:rsid w:val="00EA46E1"/>
    <w:rsid w:val="00F355E6"/>
    <w:rsid w:val="00F84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6DD4B"/>
  <w15:chartTrackingRefBased/>
  <w15:docId w15:val="{91DE2D12-2F56-4B64-9E3C-DA23CF4CB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AAC639EC279748A433BC03CDF1D355" ma:contentTypeVersion="12" ma:contentTypeDescription="Create a new document." ma:contentTypeScope="" ma:versionID="0a7011c1a2d93f4b134ce1aa2a2bab65">
  <xsd:schema xmlns:xsd="http://www.w3.org/2001/XMLSchema" xmlns:xs="http://www.w3.org/2001/XMLSchema" xmlns:p="http://schemas.microsoft.com/office/2006/metadata/properties" xmlns:ns2="f3e82f73-a7b6-41cb-85e0-727b45a71697" xmlns:ns3="09d503d1-ae95-4ea0-ae85-e9b3af65b506" targetNamespace="http://schemas.microsoft.com/office/2006/metadata/properties" ma:root="true" ma:fieldsID="be5a52d88de026cd3505ee87e21ce259" ns2:_="" ns3:_="">
    <xsd:import namespace="f3e82f73-a7b6-41cb-85e0-727b45a71697"/>
    <xsd:import namespace="09d503d1-ae95-4ea0-ae85-e9b3af65b5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82f73-a7b6-41cb-85e0-727b45a7169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d503d1-ae95-4ea0-ae85-e9b3af65b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CDC136-ACDE-4861-BAF4-176E7AAFE1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e82f73-a7b6-41cb-85e0-727b45a71697"/>
    <ds:schemaRef ds:uri="09d503d1-ae95-4ea0-ae85-e9b3af65b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CF26B5-727D-4688-8A6C-D1AFF3B7D1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82A6CA-E4E6-4D72-9A61-232F93BD10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6</Characters>
  <Application>Microsoft Office Word</Application>
  <DocSecurity>0</DocSecurity>
  <Lines>4</Lines>
  <Paragraphs>1</Paragraphs>
  <ScaleCrop>false</ScaleCrop>
  <Company>Texas State University</Company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, Yihong</dc:creator>
  <cp:keywords/>
  <dc:description/>
  <cp:lastModifiedBy>Robinson, Charles D</cp:lastModifiedBy>
  <cp:revision>2</cp:revision>
  <dcterms:created xsi:type="dcterms:W3CDTF">2021-08-04T16:51:00Z</dcterms:created>
  <dcterms:modified xsi:type="dcterms:W3CDTF">2021-08-0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AC639EC279748A433BC03CDF1D355</vt:lpwstr>
  </property>
</Properties>
</file>